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ILVA JELEBINK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LV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LEBINK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406 Arcadia Street, Morton Grove, IL, USA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ILVA_J6@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09955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